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b7f6924eff7790e773dfb1e3e5ff2d27986fe"/>
      <w:r>
        <w:rPr>
          <w:b/>
        </w:rPr>
        <w:t xml:space="preserve">ПРОТОКОЛ ПРО РЕЗУЛЬТАТИ ЕЛЕКТРОННОГО АУКЦІОНУ № LLE001-UA-20220923-868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, площею 2.3 кв.м., по проспекту Незалежності, 6 в м. Долина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2,3 м. кв, яке розташоване за адресом: просп. Незалежності, 6 в м. Долина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75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2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7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2,87 грн</w:t>
            </w:r>
          </w:p>
        </w:tc>
        <w:tc>
          <w:p>
            <w:pPr>
              <w:pStyle w:val="Compact"/>
              <w:jc w:val="left"/>
            </w:pPr>
            <w:r>
              <w:t xml:space="preserve">25.09.2022 20:2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5,67 грн (двісті сімдесят п'ять гривень 67 копійок), у т.ч. ПДВ</w:t>
      </w:r>
      <w:r>
        <w:t xml:space="preserve"> </w:t>
      </w:r>
      <w:r>
        <w:t xml:space="preserve">45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2,87 грн без ПДВ (триста вісімдесят дві гривні 8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16:21:59Z</dcterms:created>
  <dcterms:modified xsi:type="dcterms:W3CDTF">2024-05-03T16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